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n</w:t>
      </w:r>
      <w:r>
        <w:t xml:space="preserve"> </w:t>
      </w:r>
      <w:r>
        <w:t xml:space="preserve">skol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w:t>
      </w:r>
      <w:r>
        <w:t xml:space="preserve"> </w:t>
      </w:r>
      <w:r>
        <w:t xml:space="preserve">har ytret ønske om å delta i en spørreundersøkelse om hvordan skolen kan bidra til bedre skolemiljø og styrke deres elevers livsmestring. Vi ønsker å utforske beste praksis i skolen om implementeringen av det tverrfaglige temaet folkehelse og livsmestring. Med ditt bidrag kan vi finne ut hvordan vi øker trivsel på skolen, bedrer den mentale helsen og forebygger frafall hos elever.</w:t>
      </w:r>
    </w:p>
    <w:p>
      <w:pPr>
        <w:pStyle w:val="BodyText"/>
      </w:pPr>
      <w:r>
        <w:t xml:space="preserve">Vi inviterer derfor deg som representant for skoleledelsen til en spørreundersøkelse som tar 15-20 minutter.</w:t>
      </w:r>
    </w:p>
    <w:p>
      <w:pPr>
        <w:pStyle w:val="BodyText"/>
      </w:pPr>
      <w:r>
        <w:t xml:space="preserve">Din skoleeier vil ikke få vite dine svar eller om du har svart.</w:t>
      </w:r>
    </w:p>
    <w:p>
      <w:pPr>
        <w:pStyle w:val="BodyText"/>
      </w:pPr>
      <w:r>
        <w:t xml:space="preserve">Spørreskjemaet kan gjennomføres på mobil.</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hyperlink" Target="https://heals.nifu.no/1_for_skoler/01_skoler_invitasjon.html#sec-fordeler-skoler" TargetMode="External"/><Relationship Id="rId7" Type="http://schemas.openxmlformats.org/officeDocument/2006/relationships/footnotes" Target="footnotes.xml"/><Relationship Id="rId25" Type="http://schemas.openxmlformats.org/officeDocument/2006/relationships/hyperlink" Target="https://heals.nifu.no/kort_presentasj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heals.nifu.no/" TargetMode="External"/><Relationship Id="rId5" Type="http://schemas.openxmlformats.org/officeDocument/2006/relationships/fontTable" Target="fontTable.xml"/><Relationship Id="rId4" Type="http://schemas.openxmlformats.org/officeDocument/2006/relationships/webSettings" Target="webSettings.xml"/><Relationship Id="rId22" Type="http://schemas.openxmlformats.org/officeDocument/2006/relationships/hyperlink" Target="https://heals.nifu.no" TargetMode="External"/><Relationship Id="rId27"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3964555AFFE64F884EE67E120A9447" ma:contentTypeVersion="14" ma:contentTypeDescription="Opprett et nytt dokument." ma:contentTypeScope="" ma:versionID="06bbd8d4347b7852826cc21f195e9c31">
  <xsd:schema xmlns:xsd="http://www.w3.org/2001/XMLSchema" xmlns:xs="http://www.w3.org/2001/XMLSchema" xmlns:p="http://schemas.microsoft.com/office/2006/metadata/properties" xmlns:ns2="fb17e819-1221-450f-a8a5-a0b26ac061b7" xmlns:ns3="b853394b-6561-44a4-84fa-27a09c0dd23b" targetNamespace="http://schemas.microsoft.com/office/2006/metadata/properties" ma:root="true" ma:fieldsID="4117bb683f54068a8b903a6567fd2dd3" ns2:_="" ns3:_="">
    <xsd:import namespace="fb17e819-1221-450f-a8a5-a0b26ac061b7"/>
    <xsd:import namespace="b853394b-6561-44a4-84fa-27a09c0dd2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7e819-1221-450f-a8a5-a0b26ac06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53394b-6561-44a4-84fa-27a09c0dd23b"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16" nillable="true" ma:displayName="Taxonomy Catch All Column" ma:hidden="true" ma:list="{df519172-3b8c-49ab-9a96-5dc6f5998f6b}" ma:internalName="TaxCatchAll" ma:showField="CatchAllData" ma:web="b853394b-6561-44a4-84fa-27a09c0dd2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6FDFD7-9C85-450C-BAA6-1B7D4DEE2194}"/>
</file>

<file path=customXml/itemProps2.xml><?xml version="1.0" encoding="utf-8"?>
<ds:datastoreItem xmlns:ds="http://schemas.openxmlformats.org/officeDocument/2006/customXml" ds:itemID="{DDF7960C-B922-4CDC-8C57-EFEFA61FC4D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n skoles arbeid med folkehelse og livsmestring</dc:title>
  <dc:creator/>
  <dc:language>nb</dc:language>
  <cp:keywords/>
  <dcterms:created xsi:type="dcterms:W3CDTF">2024-09-12T15:25:12Z</dcterms:created>
  <dcterms:modified xsi:type="dcterms:W3CDTF">2024-09-12T15: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